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C78B6C" wp14:editId="0F3C9843">
                <wp:simplePos x="0" y="0"/>
                <wp:positionH relativeFrom="column">
                  <wp:posOffset>906780</wp:posOffset>
                </wp:positionH>
                <wp:positionV relativeFrom="paragraph">
                  <wp:posOffset>-432435</wp:posOffset>
                </wp:positionV>
                <wp:extent cx="422910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9100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:rsidR="004908FF" w:rsidRPr="00B60CC8" w:rsidRDefault="000040F9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Cadet Pilot</w:t>
                            </w:r>
                          </w:p>
                          <w:p w:rsidR="004908FF" w:rsidRPr="004E2360" w:rsidRDefault="004908FF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C78B6C" id="Rectangle 2" o:spid="_x0000_s1026" style="position:absolute;margin-left:71.4pt;margin-top:-34.05pt;width:333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" fillcolor="#92d050" strokecolor="#70ad47 [3209]" strokeweight=".5pt">
                <v:textbox>
                  <w:txbxContent>
                    <w:p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:rsidR="004908FF" w:rsidRPr="00B60CC8" w:rsidRDefault="000040F9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Cadet Pilot</w:t>
                      </w:r>
                    </w:p>
                    <w:p w:rsidR="004908FF" w:rsidRPr="004E2360" w:rsidRDefault="004908FF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A9F6B8" wp14:editId="6D6AA30B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8D304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:rsidR="00260FE8" w:rsidRDefault="00260FE8" w:rsidP="00ED20B5"/>
    <w:p w:rsidR="00260FE8" w:rsidRDefault="00260FE8" w:rsidP="00ED20B5"/>
    <w:p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:rsidR="00A4480F" w:rsidRDefault="00260FE8" w:rsidP="00ED20B5">
      <w:bookmarkStart w:id="0" w:name="_GoBack"/>
      <w:bookmarkEnd w:id="0"/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3891175" wp14:editId="2C6F77AB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39125"/>
                <wp:effectExtent l="0" t="0" r="825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3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2360" w:rsidRPr="000040F9" w:rsidRDefault="004E2360" w:rsidP="000040F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040F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4E2360" w:rsidRPr="000040F9" w:rsidRDefault="004E2360" w:rsidP="000040F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040F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0040F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0040F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0040F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0040F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CD4A5C" w:rsidRPr="000040F9" w:rsidRDefault="00CD4A5C" w:rsidP="000040F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4E2360" w:rsidRPr="000040F9" w:rsidRDefault="004E2360" w:rsidP="000040F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040F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0040F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0040F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0040F9" w:rsidRPr="000040F9" w:rsidRDefault="000040F9" w:rsidP="000040F9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040F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would like to introduce myself as a candidate for the position of Cadet Pilot at ***. As a highly experienced and passionate professional believe I can exceed your expectations and excel as a cadet pilot for your airlines.</w:t>
                            </w:r>
                          </w:p>
                          <w:p w:rsidR="000040F9" w:rsidRPr="000040F9" w:rsidRDefault="000040F9" w:rsidP="000040F9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040F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uring my tenure at ***, I proved to be a resourceful employee. I have worked on various aspects of the airline, such as cabin crew, monitoring and generating flight reports, etc.</w:t>
                            </w:r>
                          </w:p>
                          <w:p w:rsidR="000040F9" w:rsidRPr="000040F9" w:rsidRDefault="000040F9" w:rsidP="000040F9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040F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take this opportunity to highlight some of my core skills:</w:t>
                            </w:r>
                          </w:p>
                          <w:p w:rsidR="000040F9" w:rsidRPr="000040F9" w:rsidRDefault="000040F9" w:rsidP="000040F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040F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have a valid passport, which lets me live in ***** and travel worldwide unrestricted</w:t>
                            </w:r>
                          </w:p>
                          <w:p w:rsidR="000040F9" w:rsidRPr="000040F9" w:rsidRDefault="000040F9" w:rsidP="000040F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040F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ducational degree in aeronautical engineering with good intern experience in ***** airlines.</w:t>
                            </w:r>
                          </w:p>
                          <w:p w:rsidR="000040F9" w:rsidRPr="000040F9" w:rsidRDefault="000040F9" w:rsidP="000040F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040F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Previous work expertise in **** airlines where I was responsible for various airline-related tasks.</w:t>
                            </w:r>
                          </w:p>
                          <w:p w:rsidR="000040F9" w:rsidRPr="000040F9" w:rsidRDefault="000040F9" w:rsidP="000040F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040F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e cleared ***** simulation examination and was certified as *****</w:t>
                            </w:r>
                          </w:p>
                          <w:p w:rsidR="000040F9" w:rsidRPr="000040F9" w:rsidRDefault="000040F9" w:rsidP="000040F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040F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Valid driving license and certification to fly **** provided via ****</w:t>
                            </w:r>
                          </w:p>
                          <w:p w:rsidR="000040F9" w:rsidRPr="000040F9" w:rsidRDefault="000040F9" w:rsidP="000040F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040F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Qualified to obtain FAA First Class Medical</w:t>
                            </w:r>
                          </w:p>
                          <w:p w:rsidR="000040F9" w:rsidRPr="000040F9" w:rsidRDefault="000040F9" w:rsidP="000040F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040F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e spent **** hours on flight simulation.</w:t>
                            </w:r>
                          </w:p>
                          <w:p w:rsidR="000040F9" w:rsidRPr="000040F9" w:rsidRDefault="000040F9" w:rsidP="000040F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040F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xcellent communication and interpersonal skills.</w:t>
                            </w:r>
                          </w:p>
                          <w:p w:rsidR="000040F9" w:rsidRPr="000040F9" w:rsidRDefault="000040F9" w:rsidP="000040F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040F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have strong judgment and decision-making skills.</w:t>
                            </w:r>
                          </w:p>
                          <w:p w:rsidR="000040F9" w:rsidRPr="000040F9" w:rsidRDefault="000040F9" w:rsidP="000040F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040F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am known to be calm in high-pressure situations and stoic and practical in decision-making.</w:t>
                            </w:r>
                          </w:p>
                          <w:p w:rsidR="000040F9" w:rsidRPr="000040F9" w:rsidRDefault="000040F9" w:rsidP="000040F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040F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have the discipline and commitment required to be a cadet pilot.</w:t>
                            </w:r>
                          </w:p>
                          <w:p w:rsidR="000040F9" w:rsidRDefault="000040F9" w:rsidP="000040F9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0040F9" w:rsidRPr="000040F9" w:rsidRDefault="000040F9" w:rsidP="000040F9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040F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ith my educational background and acquired skill set in the airline industry, I am confident that I will provide the best of my services to your firm and contribute significantly to its growth. I look forward to hearing more about *** and having an opportunity to be the Cadet Pilot for your airlines.</w:t>
                            </w:r>
                          </w:p>
                          <w:p w:rsidR="000040F9" w:rsidRPr="000040F9" w:rsidRDefault="000040F9" w:rsidP="000040F9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040F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ank you for your consideration. </w:t>
                            </w:r>
                          </w:p>
                          <w:p w:rsidR="000040F9" w:rsidRPr="000040F9" w:rsidRDefault="000040F9" w:rsidP="000040F9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040F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:rsidR="000040F9" w:rsidRPr="000040F9" w:rsidRDefault="000040F9" w:rsidP="000040F9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040F9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8E2357" w:rsidRPr="000040F9" w:rsidRDefault="008E2357" w:rsidP="000040F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8E2357" w:rsidRPr="000040F9" w:rsidRDefault="008E2357" w:rsidP="000040F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4E2360" w:rsidRPr="000040F9" w:rsidRDefault="004E2360" w:rsidP="000040F9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8911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8.75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" stroked="f">
                <v:textbox>
                  <w:txbxContent>
                    <w:p w:rsidR="004E2360" w:rsidRPr="000040F9" w:rsidRDefault="004E2360" w:rsidP="000040F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040F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4E2360" w:rsidRPr="000040F9" w:rsidRDefault="004E2360" w:rsidP="000040F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040F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0040F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0040F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0040F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0040F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CD4A5C" w:rsidRPr="000040F9" w:rsidRDefault="00CD4A5C" w:rsidP="000040F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4E2360" w:rsidRPr="000040F9" w:rsidRDefault="004E2360" w:rsidP="000040F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040F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0040F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0040F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0040F9" w:rsidRPr="000040F9" w:rsidRDefault="000040F9" w:rsidP="000040F9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040F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would like to introduce myself as a candidate for the position of Cadet Pilot at ***. As a highly experienced and passionate professional believe I can exceed your expectations and excel as a cadet pilot for your airlines.</w:t>
                      </w:r>
                    </w:p>
                    <w:p w:rsidR="000040F9" w:rsidRPr="000040F9" w:rsidRDefault="000040F9" w:rsidP="000040F9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040F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uring my tenure at ***, I proved to be a resourceful employee. I have worked on various aspects of the airline, such as cabin crew, monitoring and generating flight reports, etc.</w:t>
                      </w:r>
                    </w:p>
                    <w:p w:rsidR="000040F9" w:rsidRPr="000040F9" w:rsidRDefault="000040F9" w:rsidP="000040F9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040F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take this opportunity to highlight some of my core skills:</w:t>
                      </w:r>
                    </w:p>
                    <w:p w:rsidR="000040F9" w:rsidRPr="000040F9" w:rsidRDefault="000040F9" w:rsidP="000040F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040F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have a valid passport, which lets me live in ***** and travel worldwide unrestricted</w:t>
                      </w:r>
                    </w:p>
                    <w:p w:rsidR="000040F9" w:rsidRPr="000040F9" w:rsidRDefault="000040F9" w:rsidP="000040F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040F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ducational degree in aeronautical engineering with good intern experience in ***** airlines.</w:t>
                      </w:r>
                    </w:p>
                    <w:p w:rsidR="000040F9" w:rsidRPr="000040F9" w:rsidRDefault="000040F9" w:rsidP="000040F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040F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Previous work expertise in **** airlines where I was responsible for various airline-related tasks.</w:t>
                      </w:r>
                    </w:p>
                    <w:p w:rsidR="000040F9" w:rsidRPr="000040F9" w:rsidRDefault="000040F9" w:rsidP="000040F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040F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ave cleared ***** simulation examination and was certified as *****</w:t>
                      </w:r>
                    </w:p>
                    <w:p w:rsidR="000040F9" w:rsidRPr="000040F9" w:rsidRDefault="000040F9" w:rsidP="000040F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040F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Valid driving license and certification to fly **** provided via ****</w:t>
                      </w:r>
                    </w:p>
                    <w:p w:rsidR="000040F9" w:rsidRPr="000040F9" w:rsidRDefault="000040F9" w:rsidP="000040F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040F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Qualified to obtain FAA First Class Medical</w:t>
                      </w:r>
                    </w:p>
                    <w:p w:rsidR="000040F9" w:rsidRPr="000040F9" w:rsidRDefault="000040F9" w:rsidP="000040F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040F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ave spent **** hours on flight simulation.</w:t>
                      </w:r>
                    </w:p>
                    <w:p w:rsidR="000040F9" w:rsidRPr="000040F9" w:rsidRDefault="000040F9" w:rsidP="000040F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040F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xcellent communication and interpersonal skills.</w:t>
                      </w:r>
                    </w:p>
                    <w:p w:rsidR="000040F9" w:rsidRPr="000040F9" w:rsidRDefault="000040F9" w:rsidP="000040F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040F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have strong judgment and decision-making skills.</w:t>
                      </w:r>
                    </w:p>
                    <w:p w:rsidR="000040F9" w:rsidRPr="000040F9" w:rsidRDefault="000040F9" w:rsidP="000040F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040F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am known to be calm in high-pressure situations and stoic and practical in decision-making.</w:t>
                      </w:r>
                    </w:p>
                    <w:p w:rsidR="000040F9" w:rsidRPr="000040F9" w:rsidRDefault="000040F9" w:rsidP="000040F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040F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have the discipline and commitment required to be a cadet pilot.</w:t>
                      </w:r>
                    </w:p>
                    <w:p w:rsidR="000040F9" w:rsidRDefault="000040F9" w:rsidP="000040F9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0040F9" w:rsidRPr="000040F9" w:rsidRDefault="000040F9" w:rsidP="000040F9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040F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With my educational background and acquired skill set in the airline industry, I am confident that I will provide the best of my services to your firm and contribute significantly to its growth. I look forward to hearing more about *** and having an opportunity to be the Cadet Pilot for your airlines.</w:t>
                      </w:r>
                    </w:p>
                    <w:p w:rsidR="000040F9" w:rsidRPr="000040F9" w:rsidRDefault="000040F9" w:rsidP="000040F9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040F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ank you for your consideration. </w:t>
                      </w:r>
                    </w:p>
                    <w:p w:rsidR="000040F9" w:rsidRPr="000040F9" w:rsidRDefault="000040F9" w:rsidP="000040F9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040F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:rsidR="000040F9" w:rsidRPr="000040F9" w:rsidRDefault="000040F9" w:rsidP="000040F9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040F9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8E2357" w:rsidRPr="000040F9" w:rsidRDefault="008E2357" w:rsidP="000040F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8E2357" w:rsidRPr="000040F9" w:rsidRDefault="008E2357" w:rsidP="000040F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4E2360" w:rsidRPr="000040F9" w:rsidRDefault="004E2360" w:rsidP="000040F9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4AFF" w:rsidRDefault="001C4AFF" w:rsidP="008E2357">
      <w:pPr>
        <w:spacing w:after="0" w:line="240" w:lineRule="auto"/>
      </w:pPr>
      <w:r>
        <w:separator/>
      </w:r>
    </w:p>
  </w:endnote>
  <w:endnote w:type="continuationSeparator" w:id="0">
    <w:p w:rsidR="001C4AFF" w:rsidRDefault="001C4AFF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1014862D" wp14:editId="7E6C2E6E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4AFF" w:rsidRDefault="001C4AFF" w:rsidP="008E2357">
      <w:pPr>
        <w:spacing w:after="0" w:line="240" w:lineRule="auto"/>
      </w:pPr>
      <w:r>
        <w:separator/>
      </w:r>
    </w:p>
  </w:footnote>
  <w:footnote w:type="continuationSeparator" w:id="0">
    <w:p w:rsidR="001C4AFF" w:rsidRDefault="001C4AFF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595D2E3" wp14:editId="6FC82681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1F4033"/>
    <w:multiLevelType w:val="hybridMultilevel"/>
    <w:tmpl w:val="418ADD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6614A2E"/>
    <w:multiLevelType w:val="hybridMultilevel"/>
    <w:tmpl w:val="16CA95C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6EDC32FC"/>
    <w:multiLevelType w:val="hybridMultilevel"/>
    <w:tmpl w:val="39EC9E8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7ABD0036"/>
    <w:multiLevelType w:val="multilevel"/>
    <w:tmpl w:val="AB4C114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6"/>
  </w:num>
  <w:num w:numId="5">
    <w:abstractNumId w:val="0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0040F9"/>
    <w:rsid w:val="001C4AFF"/>
    <w:rsid w:val="00260FE8"/>
    <w:rsid w:val="00376235"/>
    <w:rsid w:val="003E4947"/>
    <w:rsid w:val="004908FF"/>
    <w:rsid w:val="004E2360"/>
    <w:rsid w:val="0065435B"/>
    <w:rsid w:val="00690A5B"/>
    <w:rsid w:val="007B00C7"/>
    <w:rsid w:val="008D0AD7"/>
    <w:rsid w:val="008E2357"/>
    <w:rsid w:val="009C2F24"/>
    <w:rsid w:val="009D1352"/>
    <w:rsid w:val="00A4480F"/>
    <w:rsid w:val="00B0122B"/>
    <w:rsid w:val="00B60CC8"/>
    <w:rsid w:val="00CD4A5C"/>
    <w:rsid w:val="00E04F69"/>
    <w:rsid w:val="00EC3CFF"/>
    <w:rsid w:val="00ED20B5"/>
    <w:rsid w:val="00F36333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0040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et Pilot Cover Letter Sample</dc:title>
  <dc:subject>Create your Cover Letter using Free Cadet Pilot Cover Letter Sample Template</dc:subject>
  <dc:creator>QwikResume.com</dc:creator>
  <cp:keywords/>
  <dc:description/>
  <dcterms:created xsi:type="dcterms:W3CDTF">2022-09-19T11:28:00Z</dcterms:created>
  <dcterms:modified xsi:type="dcterms:W3CDTF">2022-09-19T11:28:00Z</dcterms:modified>
  <cp:category>Logistics</cp:category>
</cp:coreProperties>
</file>